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92C55" w14:textId="02EA0454" w:rsidR="00B951E8" w:rsidRDefault="00B951E8" w:rsidP="00825B4F">
      <w:pPr>
        <w:jc w:val="center"/>
      </w:pPr>
      <w:r>
        <w:t>Caroline Planning</w:t>
      </w:r>
      <w:r w:rsidR="00433EA4">
        <w:t>/Ideas for GVSPost Repo</w:t>
      </w:r>
      <w:r w:rsidR="00825B4F">
        <w:t xml:space="preserve"> Organization</w:t>
      </w:r>
      <w:r>
        <w:t>:</w:t>
      </w:r>
    </w:p>
    <w:p w14:paraId="435F7B50" w14:textId="714F8FA2" w:rsidR="00787311" w:rsidRDefault="00787311" w:rsidP="00114D5E">
      <w:r>
        <w:t>Separate folders for different types of code</w:t>
      </w:r>
    </w:p>
    <w:p w14:paraId="6379107D" w14:textId="781AB280" w:rsidR="00787311" w:rsidRDefault="00787311" w:rsidP="00433EA4">
      <w:pPr>
        <w:ind w:left="720"/>
      </w:pPr>
      <w:r>
        <w:t>Devices: code for sparky and the TTS (could create sub-folders if desired)</w:t>
      </w:r>
    </w:p>
    <w:p w14:paraId="2E3B581F" w14:textId="35A2C4AC" w:rsidR="00787311" w:rsidRDefault="00062C8D" w:rsidP="00433EA4">
      <w:pPr>
        <w:ind w:left="720"/>
      </w:pPr>
      <w:r>
        <w:t>SHOT: code for processing SHOT data (could create sub-folders for data processing/checking and then metrics/plotting)</w:t>
      </w:r>
    </w:p>
    <w:p w14:paraId="040E4867" w14:textId="3ABAE0EF" w:rsidR="007162A7" w:rsidRDefault="007162A7" w:rsidP="00433EA4">
      <w:pPr>
        <w:ind w:left="720"/>
      </w:pPr>
      <w:r>
        <w:t xml:space="preserve">VerbalReports: code for processing </w:t>
      </w:r>
      <w:r w:rsidR="00554268">
        <w:t>subject verbal reporting (could have separate subfolders for processing/checking and metrics/plotting)</w:t>
      </w:r>
    </w:p>
    <w:p w14:paraId="06632D36" w14:textId="36704F3F" w:rsidR="00330E21" w:rsidRDefault="00330E21" w:rsidP="00433EA4">
      <w:pPr>
        <w:ind w:left="720"/>
      </w:pPr>
      <w:r>
        <w:t>IMU: code for processing IMU data</w:t>
      </w:r>
    </w:p>
    <w:p w14:paraId="03AD4E97" w14:textId="46792CEB" w:rsidR="00330E21" w:rsidRDefault="00EB2653" w:rsidP="00433EA4">
      <w:pPr>
        <w:ind w:left="720"/>
      </w:pPr>
      <w:r>
        <w:t>Stats</w:t>
      </w:r>
      <w:r w:rsidR="008E178B">
        <w:t xml:space="preserve">: runs statistics and/or combines metrics across different data types </w:t>
      </w:r>
    </w:p>
    <w:p w14:paraId="482A2B4B" w14:textId="26CB96D5" w:rsidR="00433EA4" w:rsidRDefault="00433EA4" w:rsidP="007213C3">
      <w:pPr>
        <w:ind w:left="720"/>
      </w:pPr>
      <w:r>
        <w:t xml:space="preserve">All other files </w:t>
      </w:r>
      <w:r w:rsidR="007213C3">
        <w:t xml:space="preserve">are in the main GVSPost directory </w:t>
      </w:r>
      <w:r>
        <w:t>(</w:t>
      </w:r>
      <w:r w:rsidR="00960311">
        <w:t xml:space="preserve">functions common across code types, documentation, </w:t>
      </w:r>
      <w:r w:rsidR="007213C3">
        <w:t>a limited amount of data or plots</w:t>
      </w:r>
      <w:r>
        <w:t>)</w:t>
      </w:r>
    </w:p>
    <w:p w14:paraId="4BDD3C25" w14:textId="6FC78EB9" w:rsidR="007213C3" w:rsidRDefault="007213C3" w:rsidP="007213C3">
      <w:r>
        <w:t xml:space="preserve">To implement this I would start in a different branch </w:t>
      </w:r>
      <w:r w:rsidR="007D19A4">
        <w:t xml:space="preserve">– move all the files to the folders and then go through and make sure all of the code will work (there will definitely be some initial </w:t>
      </w:r>
      <w:r w:rsidR="00A47400">
        <w:t>issues for running the common functions that will no longer be in the same directory as the main code – so we will have to add a change directory command in the code, add a soft link for the function, or copy the function into all of the scripts that use it.</w:t>
      </w:r>
      <w:r w:rsidR="007D19A4">
        <w:t>)</w:t>
      </w:r>
    </w:p>
    <w:p w14:paraId="52197E7B" w14:textId="1C761700" w:rsidR="0060599C" w:rsidRDefault="0060599C" w:rsidP="007213C3">
      <w:r>
        <w:t xml:space="preserve">After verifying that all of the code still </w:t>
      </w:r>
      <w:proofErr w:type="gramStart"/>
      <w:r>
        <w:t>works</w:t>
      </w:r>
      <w:proofErr w:type="gramEnd"/>
      <w:r>
        <w:t xml:space="preserve"> we would move it into the main branch </w:t>
      </w:r>
    </w:p>
    <w:p w14:paraId="1F2AA96E" w14:textId="504C8E45" w:rsidR="009A386E" w:rsidRDefault="009A386E" w:rsidP="007213C3">
      <w:r>
        <w:t>At this point we would also protect the main branch and prevent people from directly editing and pushing to the main branch</w:t>
      </w:r>
    </w:p>
    <w:p w14:paraId="374D2361" w14:textId="509A2257" w:rsidR="00B33673" w:rsidRDefault="00B33673" w:rsidP="007213C3">
      <w:r>
        <w:t>To make modifications to any file (even if they are the only person working on it) the person would have to create a new branch, make their edits on that branch</w:t>
      </w:r>
      <w:r w:rsidR="009A386E">
        <w:t xml:space="preserve">, commit their edits and push them </w:t>
      </w:r>
      <w:r>
        <w:t xml:space="preserve"> </w:t>
      </w:r>
      <w:r w:rsidR="00604F4B">
        <w:t xml:space="preserve">on that branch to the repo and initiate a pull request to merge the code with </w:t>
      </w:r>
      <w:r w:rsidR="0001580F">
        <w:t xml:space="preserve">main – I’m a little fuzzy on how the details of how a pull request works, but </w:t>
      </w:r>
      <w:r w:rsidR="00A774A9">
        <w:t xml:space="preserve">especially if other changes have been made to a file </w:t>
      </w:r>
      <w:r w:rsidR="00E141F2">
        <w:t>someone should make sure the code still works properly with those changes</w:t>
      </w:r>
      <w:r w:rsidR="00060661">
        <w:t xml:space="preserve"> (this is where it would be helpful to have some sample data to compare</w:t>
      </w:r>
      <w:r w:rsidR="00BC1A95">
        <w:t xml:space="preserve"> results with</w:t>
      </w:r>
      <w:r w:rsidR="00060661">
        <w:t>)</w:t>
      </w:r>
      <w:r w:rsidR="00BC1A95">
        <w:t>.</w:t>
      </w:r>
      <w:r w:rsidR="002E0C70">
        <w:t xml:space="preserve"> Functions that serve the same role (ie. right </w:t>
      </w:r>
      <w:proofErr w:type="gramStart"/>
      <w:r w:rsidR="002E0C70">
        <w:t>now</w:t>
      </w:r>
      <w:proofErr w:type="gramEnd"/>
      <w:r w:rsidR="002E0C70">
        <w:t xml:space="preserve"> we have multiple gain functions</w:t>
      </w:r>
      <w:r w:rsidR="008242B9">
        <w:t>)</w:t>
      </w:r>
      <w:r w:rsidR="002E0C70">
        <w:t xml:space="preserve"> should be developed with the same name</w:t>
      </w:r>
      <w:r w:rsidR="008242B9">
        <w:t>/based off of each other</w:t>
      </w:r>
      <w:r w:rsidR="005D25B2">
        <w:t>, but in different branches to help keep documentation consistent and allow prope</w:t>
      </w:r>
      <w:r w:rsidR="008242B9">
        <w:t>r merging into main.</w:t>
      </w:r>
    </w:p>
    <w:p w14:paraId="74C1F696" w14:textId="7254941A" w:rsidR="00BC1A95" w:rsidRDefault="00BC1A95" w:rsidP="007213C3">
      <w:r>
        <w:t xml:space="preserve">To just run the code, users can check out </w:t>
      </w:r>
      <w:r w:rsidR="00067B4B">
        <w:t xml:space="preserve">the main branch (or to check another user’s work they can check out their branch) small changes to input variables (like </w:t>
      </w:r>
      <w:r w:rsidR="007A3A21">
        <w:t xml:space="preserve">subject numbers or </w:t>
      </w:r>
      <w:r w:rsidR="00691690">
        <w:t>datatype</w:t>
      </w:r>
      <w:r w:rsidR="00067B4B">
        <w:t>)</w:t>
      </w:r>
      <w:r w:rsidR="00691690">
        <w:t xml:space="preserve"> should </w:t>
      </w:r>
      <w:r w:rsidR="009C42B3">
        <w:t>be discarded</w:t>
      </w:r>
      <w:r w:rsidR="008A77B7">
        <w:t xml:space="preserve"> rather than trying to push them. </w:t>
      </w:r>
    </w:p>
    <w:p w14:paraId="581D7E49" w14:textId="41A9F7D8" w:rsidR="00A643AE" w:rsidRDefault="00A643AE" w:rsidP="007213C3">
      <w:r>
        <w:t xml:space="preserve">The data/results will not be tracked by github, but is stored on the communal </w:t>
      </w:r>
      <w:r w:rsidR="00652B12">
        <w:t>sharepoint</w:t>
      </w:r>
      <w:r w:rsidR="00E345B4">
        <w:t xml:space="preserve"> </w:t>
      </w:r>
      <w:r w:rsidR="00CE6D03">
        <w:t xml:space="preserve">(where the code touches) </w:t>
      </w:r>
      <w:r w:rsidR="00E345B4">
        <w:t xml:space="preserve">and backed up on the NAS </w:t>
      </w:r>
      <w:proofErr w:type="gramStart"/>
      <w:r w:rsidR="00E345B4">
        <w:t>server</w:t>
      </w:r>
      <w:r w:rsidR="00CE6D03">
        <w:t>(</w:t>
      </w:r>
      <w:proofErr w:type="gramEnd"/>
      <w:r w:rsidR="00CE6D03">
        <w:t>which the code should not touch)</w:t>
      </w:r>
      <w:r w:rsidR="00652B12">
        <w:t>. Therefore</w:t>
      </w:r>
      <w:r w:rsidR="00E345B4">
        <w:t xml:space="preserve">, </w:t>
      </w:r>
      <w:r w:rsidR="00CE6D03">
        <w:t>users</w:t>
      </w:r>
      <w:r w:rsidR="00E345B4">
        <w:t xml:space="preserve"> should be careful when </w:t>
      </w:r>
      <w:r w:rsidR="00CE6D03">
        <w:t>running code that produces results that others might use</w:t>
      </w:r>
      <w:r w:rsidR="00AD61F6">
        <w:t xml:space="preserve"> and alert other users of potential data changes if</w:t>
      </w:r>
      <w:r w:rsidR="00737CFF">
        <w:t xml:space="preserve"> changes are made to the script that produces them/a non-main version of the code is </w:t>
      </w:r>
      <w:r w:rsidR="00F17571">
        <w:t xml:space="preserve">used to produce the results. </w:t>
      </w:r>
    </w:p>
    <w:p w14:paraId="6A21224E" w14:textId="77777777" w:rsidR="00554268" w:rsidRDefault="00554268" w:rsidP="00114D5E"/>
    <w:p w14:paraId="10E8824D" w14:textId="417ED475" w:rsidR="00B951E8" w:rsidRDefault="000003F9" w:rsidP="00114D5E">
      <w:r>
        <w:lastRenderedPageBreak/>
        <w:t xml:space="preserve">Ideal process for code </w:t>
      </w:r>
      <w:r w:rsidR="00131294">
        <w:t>editing</w:t>
      </w:r>
      <w:r>
        <w:t xml:space="preserve">: </w:t>
      </w:r>
    </w:p>
    <w:p w14:paraId="76157ED7" w14:textId="77777777" w:rsidR="000003F9" w:rsidRDefault="000003F9" w:rsidP="000003F9">
      <w:pPr>
        <w:pStyle w:val="ListParagraph"/>
        <w:numPr>
          <w:ilvl w:val="0"/>
          <w:numId w:val="3"/>
        </w:numPr>
      </w:pPr>
      <w:r>
        <w:t xml:space="preserve">Open github desktop app before starting to </w:t>
      </w:r>
      <w:proofErr w:type="gramStart"/>
      <w:r>
        <w:t>code</w:t>
      </w:r>
      <w:proofErr w:type="gramEnd"/>
      <w:r>
        <w:t xml:space="preserve"> </w:t>
      </w:r>
    </w:p>
    <w:p w14:paraId="69D50074" w14:textId="31AFF8B0" w:rsidR="000003F9" w:rsidRDefault="000003F9" w:rsidP="000003F9">
      <w:pPr>
        <w:pStyle w:val="ListParagraph"/>
        <w:numPr>
          <w:ilvl w:val="0"/>
          <w:numId w:val="3"/>
        </w:numPr>
      </w:pPr>
      <w:r>
        <w:t xml:space="preserve">Change to your appropriate development branch to work on your development </w:t>
      </w:r>
      <w:proofErr w:type="gramStart"/>
      <w:r>
        <w:t>code</w:t>
      </w:r>
      <w:proofErr w:type="gramEnd"/>
    </w:p>
    <w:p w14:paraId="6626BD7D" w14:textId="310A7694" w:rsidR="00F92F98" w:rsidRDefault="00F92F98" w:rsidP="00F92F98">
      <w:pPr>
        <w:pStyle w:val="ListParagraph"/>
        <w:numPr>
          <w:ilvl w:val="0"/>
          <w:numId w:val="3"/>
        </w:numPr>
      </w:pPr>
      <w:r>
        <w:t xml:space="preserve">Add lots of comments to your code as you write </w:t>
      </w:r>
      <w:proofErr w:type="gramStart"/>
      <w:r>
        <w:t>it</w:t>
      </w:r>
      <w:proofErr w:type="gramEnd"/>
    </w:p>
    <w:p w14:paraId="6B8BCBF4" w14:textId="77777777" w:rsidR="00B31841" w:rsidRDefault="00F92F98" w:rsidP="00F92F98">
      <w:pPr>
        <w:pStyle w:val="ListParagraph"/>
        <w:numPr>
          <w:ilvl w:val="0"/>
          <w:numId w:val="3"/>
        </w:numPr>
      </w:pPr>
      <w:r>
        <w:t xml:space="preserve">At the end of any coding session (but possibly throughout), review the changes you’ve made to the code and commit any intentional/major changes you’ve made. </w:t>
      </w:r>
    </w:p>
    <w:p w14:paraId="73A04CAF" w14:textId="44128A89" w:rsidR="00B31841" w:rsidRDefault="00DE3C58" w:rsidP="00B31841">
      <w:pPr>
        <w:pStyle w:val="ListParagraph"/>
        <w:numPr>
          <w:ilvl w:val="1"/>
          <w:numId w:val="3"/>
        </w:numPr>
      </w:pPr>
      <w:r>
        <w:t xml:space="preserve">make separate commits for each </w:t>
      </w:r>
      <w:proofErr w:type="gramStart"/>
      <w:r>
        <w:t>file, unless</w:t>
      </w:r>
      <w:proofErr w:type="gramEnd"/>
      <w:r>
        <w:t xml:space="preserve"> the changes in each file are related to each other.</w:t>
      </w:r>
    </w:p>
    <w:p w14:paraId="04B0171D" w14:textId="7E9B3B9B" w:rsidR="00DE3C58" w:rsidRDefault="00DE3C58" w:rsidP="00B31841">
      <w:pPr>
        <w:pStyle w:val="ListParagraph"/>
        <w:numPr>
          <w:ilvl w:val="1"/>
          <w:numId w:val="3"/>
        </w:numPr>
      </w:pPr>
      <w:r>
        <w:t xml:space="preserve">Add as much detail as necessary </w:t>
      </w:r>
      <w:r w:rsidR="00955D1F">
        <w:t xml:space="preserve">to describe what and why you made your </w:t>
      </w:r>
      <w:proofErr w:type="gramStart"/>
      <w:r w:rsidR="00955D1F">
        <w:t>changes</w:t>
      </w:r>
      <w:proofErr w:type="gramEnd"/>
    </w:p>
    <w:p w14:paraId="5D876288" w14:textId="2377C11E" w:rsidR="00121B55" w:rsidRDefault="00121B55" w:rsidP="00B31841">
      <w:pPr>
        <w:pStyle w:val="ListParagraph"/>
        <w:numPr>
          <w:ilvl w:val="1"/>
          <w:numId w:val="3"/>
        </w:numPr>
      </w:pPr>
      <w:r>
        <w:t xml:space="preserve">Do not commit or push .asv </w:t>
      </w:r>
      <w:proofErr w:type="gramStart"/>
      <w:r>
        <w:t>files</w:t>
      </w:r>
      <w:proofErr w:type="gramEnd"/>
    </w:p>
    <w:p w14:paraId="7740460A" w14:textId="3E62E6E2" w:rsidR="00F92F98" w:rsidRDefault="00F92F98" w:rsidP="00B31841">
      <w:pPr>
        <w:pStyle w:val="ListParagraph"/>
        <w:numPr>
          <w:ilvl w:val="0"/>
          <w:numId w:val="3"/>
        </w:numPr>
      </w:pPr>
      <w:r>
        <w:t xml:space="preserve">Push </w:t>
      </w:r>
      <w:r w:rsidR="00B31841">
        <w:t>commits</w:t>
      </w:r>
      <w:r>
        <w:t xml:space="preserve"> to the repo development branch as </w:t>
      </w:r>
      <w:proofErr w:type="gramStart"/>
      <w:r>
        <w:t>appropriate</w:t>
      </w:r>
      <w:proofErr w:type="gramEnd"/>
      <w:r>
        <w:t xml:space="preserve"> </w:t>
      </w:r>
    </w:p>
    <w:p w14:paraId="6218A2B4" w14:textId="41FDFC6B" w:rsidR="00F92F98" w:rsidRDefault="001A7596" w:rsidP="000003F9">
      <w:pPr>
        <w:pStyle w:val="ListParagraph"/>
        <w:numPr>
          <w:ilvl w:val="0"/>
          <w:numId w:val="3"/>
        </w:numPr>
      </w:pPr>
      <w:r>
        <w:t xml:space="preserve">Restore any unwanted </w:t>
      </w:r>
      <w:proofErr w:type="gramStart"/>
      <w:r>
        <w:t>changes</w:t>
      </w:r>
      <w:proofErr w:type="gramEnd"/>
    </w:p>
    <w:p w14:paraId="15D14BFB" w14:textId="563AA5DB" w:rsidR="001A7596" w:rsidRDefault="007D6437" w:rsidP="000003F9">
      <w:pPr>
        <w:pStyle w:val="ListParagraph"/>
        <w:numPr>
          <w:ilvl w:val="0"/>
          <w:numId w:val="3"/>
        </w:numPr>
      </w:pPr>
      <w:r>
        <w:t xml:space="preserve">If you made a new file or </w:t>
      </w:r>
      <w:r w:rsidR="00731284">
        <w:t xml:space="preserve">deleted a file update the “read me”/ whatever code running order </w:t>
      </w:r>
      <w:proofErr w:type="gramStart"/>
      <w:r w:rsidR="00731284">
        <w:t>document</w:t>
      </w:r>
      <w:proofErr w:type="gramEnd"/>
      <w:r w:rsidR="00731284">
        <w:t xml:space="preserve"> we make (and indicate that the script is currently in development)</w:t>
      </w:r>
    </w:p>
    <w:p w14:paraId="3AD84ED3" w14:textId="0072D74D" w:rsidR="00731284" w:rsidRDefault="00131294" w:rsidP="00131294">
      <w:pPr>
        <w:pStyle w:val="ListParagraph"/>
        <w:numPr>
          <w:ilvl w:val="0"/>
          <w:numId w:val="3"/>
        </w:numPr>
      </w:pPr>
      <w:r>
        <w:t>Close code editor and github desktop or git bash</w:t>
      </w:r>
    </w:p>
    <w:p w14:paraId="349C9A90" w14:textId="37D4ED0D" w:rsidR="00131294" w:rsidRDefault="00131294" w:rsidP="00131294">
      <w:r>
        <w:t>If/when you are ready to add your changes to main</w:t>
      </w:r>
    </w:p>
    <w:p w14:paraId="7203D958" w14:textId="2E52C677" w:rsidR="005C7F87" w:rsidRDefault="005C7F87" w:rsidP="00131294">
      <w:pPr>
        <w:pStyle w:val="ListParagraph"/>
        <w:numPr>
          <w:ilvl w:val="0"/>
          <w:numId w:val="4"/>
        </w:numPr>
      </w:pPr>
      <w:r>
        <w:t xml:space="preserve">I would like to implement some sort of testing protocol to make sure the code works (especially if </w:t>
      </w:r>
      <w:r w:rsidR="00272746">
        <w:t>there are changes to a file that produces data that is used downstream by other existing files</w:t>
      </w:r>
      <w:r>
        <w:t>)</w:t>
      </w:r>
    </w:p>
    <w:p w14:paraId="7C3F8A82" w14:textId="79B04FDC" w:rsidR="00131294" w:rsidRDefault="00A427B8" w:rsidP="00131294">
      <w:pPr>
        <w:pStyle w:val="ListParagraph"/>
        <w:numPr>
          <w:ilvl w:val="0"/>
          <w:numId w:val="4"/>
        </w:numPr>
      </w:pPr>
      <w:r>
        <w:t xml:space="preserve">Notify code owner(s) – at a minimum Caroline, but potentially other code users- </w:t>
      </w:r>
      <w:r w:rsidR="00A00846">
        <w:t>when you create your merge</w:t>
      </w:r>
      <w:r w:rsidR="00FD2BD1">
        <w:t>/pull</w:t>
      </w:r>
      <w:r w:rsidR="00A00846">
        <w:t xml:space="preserve"> request. </w:t>
      </w:r>
    </w:p>
    <w:p w14:paraId="26438AF3" w14:textId="185861FA" w:rsidR="00A00846" w:rsidRDefault="00364B17" w:rsidP="00131294">
      <w:pPr>
        <w:pStyle w:val="ListParagraph"/>
        <w:numPr>
          <w:ilvl w:val="0"/>
          <w:numId w:val="4"/>
        </w:numPr>
      </w:pPr>
      <w:r>
        <w:t xml:space="preserve">Unclear whether we want to require other users to review before approving the </w:t>
      </w:r>
      <w:proofErr w:type="gramStart"/>
      <w:r>
        <w:t>merge</w:t>
      </w:r>
      <w:proofErr w:type="gramEnd"/>
      <w:r>
        <w:t xml:space="preserve"> request – b</w:t>
      </w:r>
      <w:r w:rsidR="00DC77EB">
        <w:t xml:space="preserve">ut maybe give the other users adequate time to review the code before the merge request is approved. </w:t>
      </w:r>
    </w:p>
    <w:p w14:paraId="72DB0E77" w14:textId="3749288A" w:rsidR="00FD2BD1" w:rsidRDefault="00FD2BD1" w:rsidP="00131294">
      <w:pPr>
        <w:pStyle w:val="ListParagraph"/>
        <w:numPr>
          <w:ilvl w:val="0"/>
          <w:numId w:val="4"/>
        </w:numPr>
      </w:pPr>
      <w:r>
        <w:t xml:space="preserve">After merging the code – I would </w:t>
      </w:r>
      <w:r w:rsidR="009A2AB9">
        <w:t xml:space="preserve">potentially want to implement some other sort of testing protocol. </w:t>
      </w:r>
    </w:p>
    <w:p w14:paraId="1ACDA0C7" w14:textId="4A0ADBDD" w:rsidR="00537309" w:rsidRDefault="00537309" w:rsidP="00537309">
      <w:r>
        <w:t xml:space="preserve">Ideal process for running </w:t>
      </w:r>
      <w:proofErr w:type="gramStart"/>
      <w:r>
        <w:t>code</w:t>
      </w:r>
      <w:proofErr w:type="gramEnd"/>
    </w:p>
    <w:p w14:paraId="1D8B12E1" w14:textId="77777777" w:rsidR="00537309" w:rsidRDefault="00537309" w:rsidP="00537309">
      <w:pPr>
        <w:pStyle w:val="ListParagraph"/>
        <w:numPr>
          <w:ilvl w:val="0"/>
          <w:numId w:val="6"/>
        </w:numPr>
      </w:pPr>
      <w:r>
        <w:t xml:space="preserve">Open github desktop app before </w:t>
      </w:r>
      <w:r>
        <w:t xml:space="preserve">running the </w:t>
      </w:r>
      <w:proofErr w:type="gramStart"/>
      <w:r>
        <w:t>code</w:t>
      </w:r>
      <w:proofErr w:type="gramEnd"/>
      <w:r>
        <w:t xml:space="preserve"> </w:t>
      </w:r>
    </w:p>
    <w:p w14:paraId="57961622" w14:textId="66CFCF8F" w:rsidR="00537309" w:rsidRDefault="00537309" w:rsidP="00537309">
      <w:pPr>
        <w:pStyle w:val="ListParagraph"/>
        <w:numPr>
          <w:ilvl w:val="0"/>
          <w:numId w:val="6"/>
        </w:numPr>
      </w:pPr>
      <w:r>
        <w:t xml:space="preserve">Change to </w:t>
      </w:r>
      <w:r>
        <w:t>the appropriate branch (likely main)</w:t>
      </w:r>
    </w:p>
    <w:p w14:paraId="28470DF4" w14:textId="0950B9F2" w:rsidR="00537309" w:rsidRDefault="00555077" w:rsidP="00537309">
      <w:pPr>
        <w:pStyle w:val="ListParagraph"/>
        <w:numPr>
          <w:ilvl w:val="0"/>
          <w:numId w:val="6"/>
        </w:numPr>
      </w:pPr>
      <w:r>
        <w:t xml:space="preserve">Modify any inputs as necessary to produce your desired </w:t>
      </w:r>
      <w:proofErr w:type="gramStart"/>
      <w:r>
        <w:t>results</w:t>
      </w:r>
      <w:proofErr w:type="gramEnd"/>
    </w:p>
    <w:p w14:paraId="2EE7DCA0" w14:textId="177ED8EE" w:rsidR="00555077" w:rsidRDefault="00555077" w:rsidP="00537309">
      <w:pPr>
        <w:pStyle w:val="ListParagraph"/>
        <w:numPr>
          <w:ilvl w:val="0"/>
          <w:numId w:val="6"/>
        </w:numPr>
      </w:pPr>
      <w:r>
        <w:t xml:space="preserve">Run the </w:t>
      </w:r>
      <w:proofErr w:type="gramStart"/>
      <w:r>
        <w:t>code</w:t>
      </w:r>
      <w:proofErr w:type="gramEnd"/>
      <w:r>
        <w:t xml:space="preserve"> </w:t>
      </w:r>
    </w:p>
    <w:p w14:paraId="122EFC6D" w14:textId="5D4CA322" w:rsidR="002A3B83" w:rsidRDefault="002A3B83" w:rsidP="002A3B83">
      <w:pPr>
        <w:pStyle w:val="ListParagraph"/>
        <w:numPr>
          <w:ilvl w:val="1"/>
          <w:numId w:val="6"/>
        </w:numPr>
      </w:pPr>
      <w:r>
        <w:t xml:space="preserve">If you overwrite the “normal” </w:t>
      </w:r>
      <w:r w:rsidR="001869D2">
        <w:t>version of a data file (ie. create an aggregate file or plot without a subject that is normally included</w:t>
      </w:r>
      <w:r w:rsidR="00470FCB">
        <w:t xml:space="preserve">) notify other users, or re-run the “normal” version of the </w:t>
      </w:r>
      <w:proofErr w:type="gramStart"/>
      <w:r w:rsidR="00470FCB">
        <w:t>code</w:t>
      </w:r>
      <w:proofErr w:type="gramEnd"/>
    </w:p>
    <w:p w14:paraId="108BC5FF" w14:textId="04184305" w:rsidR="00470FCB" w:rsidRDefault="00470FCB" w:rsidP="00F9224B">
      <w:pPr>
        <w:pStyle w:val="ListParagraph"/>
        <w:numPr>
          <w:ilvl w:val="0"/>
          <w:numId w:val="6"/>
        </w:numPr>
      </w:pPr>
      <w:r>
        <w:t xml:space="preserve">Restore/discard any </w:t>
      </w:r>
      <w:r w:rsidR="00F9224B">
        <w:t xml:space="preserve">minor </w:t>
      </w:r>
      <w:proofErr w:type="gramStart"/>
      <w:r w:rsidR="00F9224B">
        <w:t>changes</w:t>
      </w:r>
      <w:proofErr w:type="gramEnd"/>
      <w:r w:rsidR="00F9224B">
        <w:t xml:space="preserve"> </w:t>
      </w:r>
    </w:p>
    <w:p w14:paraId="3E195112" w14:textId="10FEBDE4" w:rsidR="00121B55" w:rsidRDefault="00121B55" w:rsidP="00121B55">
      <w:pPr>
        <w:pStyle w:val="ListParagraph"/>
        <w:numPr>
          <w:ilvl w:val="0"/>
          <w:numId w:val="6"/>
        </w:numPr>
      </w:pPr>
      <w:r>
        <w:t>Close code editor and github desktop/git bash</w:t>
      </w:r>
    </w:p>
    <w:p w14:paraId="548703E8" w14:textId="5E47B22C" w:rsidR="00121B55" w:rsidRDefault="00121B55" w:rsidP="00121B55">
      <w:r>
        <w:t>Things to do:</w:t>
      </w:r>
    </w:p>
    <w:p w14:paraId="1AA55210" w14:textId="4013E509" w:rsidR="00121B55" w:rsidRDefault="00121B55" w:rsidP="00121B55">
      <w:pPr>
        <w:pStyle w:val="ListParagraph"/>
        <w:numPr>
          <w:ilvl w:val="0"/>
          <w:numId w:val="7"/>
        </w:numPr>
      </w:pPr>
      <w:r>
        <w:t xml:space="preserve">Create/update the file that has the </w:t>
      </w:r>
      <w:r w:rsidR="003B1CC2">
        <w:t>script summaries and run order (I think Lanna made one previously)</w:t>
      </w:r>
    </w:p>
    <w:p w14:paraId="07E8173F" w14:textId="72D3D507" w:rsidR="00457320" w:rsidRDefault="003B1CC2" w:rsidP="00457320">
      <w:pPr>
        <w:pStyle w:val="ListParagraph"/>
        <w:numPr>
          <w:ilvl w:val="0"/>
          <w:numId w:val="7"/>
        </w:numPr>
      </w:pPr>
      <w:r>
        <w:t xml:space="preserve">Move files into </w:t>
      </w:r>
      <w:r w:rsidR="00457320">
        <w:t xml:space="preserve">sub </w:t>
      </w:r>
      <w:proofErr w:type="gramStart"/>
      <w:r w:rsidR="00457320">
        <w:t>folders</w:t>
      </w:r>
      <w:proofErr w:type="gramEnd"/>
    </w:p>
    <w:p w14:paraId="7C852B5E" w14:textId="1C55513E" w:rsidR="00457320" w:rsidRDefault="00457320" w:rsidP="00457320">
      <w:pPr>
        <w:pStyle w:val="ListParagraph"/>
        <w:numPr>
          <w:ilvl w:val="1"/>
          <w:numId w:val="7"/>
        </w:numPr>
      </w:pPr>
      <w:r>
        <w:t xml:space="preserve">Make new branch for </w:t>
      </w:r>
      <w:proofErr w:type="gramStart"/>
      <w:r>
        <w:t>this</w:t>
      </w:r>
      <w:proofErr w:type="gramEnd"/>
    </w:p>
    <w:p w14:paraId="64F9FD75" w14:textId="142F4616" w:rsidR="00457320" w:rsidRDefault="00457320" w:rsidP="00457320">
      <w:pPr>
        <w:pStyle w:val="ListParagraph"/>
        <w:numPr>
          <w:ilvl w:val="1"/>
          <w:numId w:val="7"/>
        </w:numPr>
      </w:pPr>
      <w:r>
        <w:lastRenderedPageBreak/>
        <w:t xml:space="preserve">Check to make sure all files are still </w:t>
      </w:r>
      <w:proofErr w:type="gramStart"/>
      <w:r>
        <w:t>working</w:t>
      </w:r>
      <w:proofErr w:type="gramEnd"/>
      <w:r>
        <w:t xml:space="preserve"> </w:t>
      </w:r>
    </w:p>
    <w:p w14:paraId="1B8825EC" w14:textId="1427DC52" w:rsidR="00FB6107" w:rsidRDefault="00FB6107" w:rsidP="00FB6107">
      <w:pPr>
        <w:pStyle w:val="ListParagraph"/>
        <w:numPr>
          <w:ilvl w:val="2"/>
          <w:numId w:val="7"/>
        </w:numPr>
      </w:pPr>
      <w:r>
        <w:t xml:space="preserve">Modify files/add links if they are not </w:t>
      </w:r>
      <w:proofErr w:type="gramStart"/>
      <w:r>
        <w:t>working</w:t>
      </w:r>
      <w:proofErr w:type="gramEnd"/>
    </w:p>
    <w:p w14:paraId="1033C790" w14:textId="58827CB3" w:rsidR="00FB6107" w:rsidRDefault="00FB6107" w:rsidP="00FB6107">
      <w:pPr>
        <w:pStyle w:val="ListParagraph"/>
        <w:numPr>
          <w:ilvl w:val="1"/>
          <w:numId w:val="7"/>
        </w:numPr>
      </w:pPr>
      <w:r>
        <w:t xml:space="preserve">Check again to make sure all files are </w:t>
      </w:r>
      <w:proofErr w:type="gramStart"/>
      <w:r>
        <w:t>working</w:t>
      </w:r>
      <w:proofErr w:type="gramEnd"/>
    </w:p>
    <w:p w14:paraId="33195A17" w14:textId="4641491E" w:rsidR="00FB6107" w:rsidRDefault="001B170C" w:rsidP="00FB6107">
      <w:pPr>
        <w:pStyle w:val="ListParagraph"/>
        <w:numPr>
          <w:ilvl w:val="1"/>
          <w:numId w:val="7"/>
        </w:numPr>
      </w:pPr>
      <w:r>
        <w:t>Merge into main</w:t>
      </w:r>
    </w:p>
    <w:p w14:paraId="572BE7A4" w14:textId="65C07551" w:rsidR="001B170C" w:rsidRDefault="001B170C" w:rsidP="001B170C">
      <w:pPr>
        <w:pStyle w:val="ListParagraph"/>
        <w:numPr>
          <w:ilvl w:val="2"/>
          <w:numId w:val="7"/>
        </w:numPr>
      </w:pPr>
      <w:r>
        <w:t xml:space="preserve">Possibly delete files in main if they are duplicates – but make sure that the file history is captured before </w:t>
      </w:r>
      <w:r w:rsidR="007F53A4">
        <w:t xml:space="preserve">doing </w:t>
      </w:r>
      <w:proofErr w:type="gramStart"/>
      <w:r w:rsidR="007F53A4">
        <w:t>so</w:t>
      </w:r>
      <w:proofErr w:type="gramEnd"/>
    </w:p>
    <w:p w14:paraId="300125E5" w14:textId="533FD10A" w:rsidR="003424C2" w:rsidRDefault="003424C2" w:rsidP="003424C2">
      <w:pPr>
        <w:pStyle w:val="ListParagraph"/>
        <w:numPr>
          <w:ilvl w:val="0"/>
          <w:numId w:val="7"/>
        </w:numPr>
      </w:pPr>
      <w:r>
        <w:t>Make</w:t>
      </w:r>
      <w:r w:rsidR="009C657E">
        <w:t xml:space="preserve">/update this file so that it has pictorial instructions on how to </w:t>
      </w:r>
      <w:r w:rsidR="003C463E">
        <w:t xml:space="preserve">do execute the “ideal” </w:t>
      </w:r>
      <w:proofErr w:type="gramStart"/>
      <w:r w:rsidR="003C463E">
        <w:t>processes</w:t>
      </w:r>
      <w:proofErr w:type="gramEnd"/>
      <w:r w:rsidR="003C463E">
        <w:t xml:space="preserve"> </w:t>
      </w:r>
    </w:p>
    <w:p w14:paraId="78E80DA7" w14:textId="7F6A8ADB" w:rsidR="003C463E" w:rsidRDefault="003C463E" w:rsidP="003C463E">
      <w:pPr>
        <w:pStyle w:val="ListParagraph"/>
        <w:numPr>
          <w:ilvl w:val="1"/>
          <w:numId w:val="7"/>
        </w:numPr>
      </w:pPr>
      <w:r>
        <w:t>Alternatively make a video or powerpoint</w:t>
      </w:r>
    </w:p>
    <w:sectPr w:rsidR="003C46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5494D"/>
    <w:multiLevelType w:val="hybridMultilevel"/>
    <w:tmpl w:val="4B7098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95DF6"/>
    <w:multiLevelType w:val="hybridMultilevel"/>
    <w:tmpl w:val="12221B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4E3B7E"/>
    <w:multiLevelType w:val="hybridMultilevel"/>
    <w:tmpl w:val="F71817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7756D0"/>
    <w:multiLevelType w:val="hybridMultilevel"/>
    <w:tmpl w:val="4B7098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830AD5"/>
    <w:multiLevelType w:val="hybridMultilevel"/>
    <w:tmpl w:val="82FED282"/>
    <w:lvl w:ilvl="0" w:tplc="2E6E9E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6956AB"/>
    <w:multiLevelType w:val="hybridMultilevel"/>
    <w:tmpl w:val="7D88487A"/>
    <w:lvl w:ilvl="0" w:tplc="16D67C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5D3030"/>
    <w:multiLevelType w:val="hybridMultilevel"/>
    <w:tmpl w:val="C47C5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0447297">
    <w:abstractNumId w:val="4"/>
  </w:num>
  <w:num w:numId="2" w16cid:durableId="1394114375">
    <w:abstractNumId w:val="5"/>
  </w:num>
  <w:num w:numId="3" w16cid:durableId="417945318">
    <w:abstractNumId w:val="0"/>
  </w:num>
  <w:num w:numId="4" w16cid:durableId="488863031">
    <w:abstractNumId w:val="1"/>
  </w:num>
  <w:num w:numId="5" w16cid:durableId="93595296">
    <w:abstractNumId w:val="2"/>
  </w:num>
  <w:num w:numId="6" w16cid:durableId="1117945478">
    <w:abstractNumId w:val="3"/>
  </w:num>
  <w:num w:numId="7" w16cid:durableId="15534249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sTA2tjQytzQzMTBT0lEKTi0uzszPAykwqgUATGNTCCwAAAA="/>
  </w:docVars>
  <w:rsids>
    <w:rsidRoot w:val="00BC4CEF"/>
    <w:rsid w:val="000003F9"/>
    <w:rsid w:val="0001580F"/>
    <w:rsid w:val="00060661"/>
    <w:rsid w:val="00062C8D"/>
    <w:rsid w:val="00067B4B"/>
    <w:rsid w:val="000D509B"/>
    <w:rsid w:val="00104924"/>
    <w:rsid w:val="00114D5E"/>
    <w:rsid w:val="00121B55"/>
    <w:rsid w:val="00131294"/>
    <w:rsid w:val="001869D2"/>
    <w:rsid w:val="001A6779"/>
    <w:rsid w:val="001A7596"/>
    <w:rsid w:val="001B170C"/>
    <w:rsid w:val="00272746"/>
    <w:rsid w:val="002A3B83"/>
    <w:rsid w:val="002C1BBD"/>
    <w:rsid w:val="002E0C70"/>
    <w:rsid w:val="00303268"/>
    <w:rsid w:val="00330E21"/>
    <w:rsid w:val="003424C2"/>
    <w:rsid w:val="00364997"/>
    <w:rsid w:val="00364B17"/>
    <w:rsid w:val="003B1CC2"/>
    <w:rsid w:val="003C463E"/>
    <w:rsid w:val="00433EA4"/>
    <w:rsid w:val="00457320"/>
    <w:rsid w:val="00470FCB"/>
    <w:rsid w:val="00475D7B"/>
    <w:rsid w:val="00537309"/>
    <w:rsid w:val="00553498"/>
    <w:rsid w:val="00554268"/>
    <w:rsid w:val="00555077"/>
    <w:rsid w:val="00556FCB"/>
    <w:rsid w:val="005C7F87"/>
    <w:rsid w:val="005D0077"/>
    <w:rsid w:val="005D25B2"/>
    <w:rsid w:val="00604F4B"/>
    <w:rsid w:val="0060599C"/>
    <w:rsid w:val="00652B12"/>
    <w:rsid w:val="00691690"/>
    <w:rsid w:val="006A7C01"/>
    <w:rsid w:val="007162A7"/>
    <w:rsid w:val="007213C3"/>
    <w:rsid w:val="00731284"/>
    <w:rsid w:val="00737CFF"/>
    <w:rsid w:val="00743439"/>
    <w:rsid w:val="00787311"/>
    <w:rsid w:val="007A3A21"/>
    <w:rsid w:val="007D19A4"/>
    <w:rsid w:val="007D6437"/>
    <w:rsid w:val="007F53A4"/>
    <w:rsid w:val="008242B9"/>
    <w:rsid w:val="00825B4F"/>
    <w:rsid w:val="008A77B7"/>
    <w:rsid w:val="008E178B"/>
    <w:rsid w:val="00955D1F"/>
    <w:rsid w:val="00960311"/>
    <w:rsid w:val="009A2AB9"/>
    <w:rsid w:val="009A386E"/>
    <w:rsid w:val="009C42B3"/>
    <w:rsid w:val="009C657E"/>
    <w:rsid w:val="00A00846"/>
    <w:rsid w:val="00A427B8"/>
    <w:rsid w:val="00A47400"/>
    <w:rsid w:val="00A643AE"/>
    <w:rsid w:val="00A774A9"/>
    <w:rsid w:val="00AA66EA"/>
    <w:rsid w:val="00AD61F6"/>
    <w:rsid w:val="00AF3DA6"/>
    <w:rsid w:val="00B31841"/>
    <w:rsid w:val="00B33673"/>
    <w:rsid w:val="00B951E8"/>
    <w:rsid w:val="00BC1A95"/>
    <w:rsid w:val="00BC4CEF"/>
    <w:rsid w:val="00CE6D03"/>
    <w:rsid w:val="00D96782"/>
    <w:rsid w:val="00DC77EB"/>
    <w:rsid w:val="00DD2A9E"/>
    <w:rsid w:val="00DE3C58"/>
    <w:rsid w:val="00E141F2"/>
    <w:rsid w:val="00E345B4"/>
    <w:rsid w:val="00E51FD0"/>
    <w:rsid w:val="00EB2653"/>
    <w:rsid w:val="00EF0BE3"/>
    <w:rsid w:val="00F17571"/>
    <w:rsid w:val="00F47D41"/>
    <w:rsid w:val="00F7624E"/>
    <w:rsid w:val="00F9224B"/>
    <w:rsid w:val="00F92F98"/>
    <w:rsid w:val="00FB6107"/>
    <w:rsid w:val="00FD2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8AC2A"/>
  <w15:chartTrackingRefBased/>
  <w15:docId w15:val="{12572D66-6A48-4CE2-B45B-F1F9C5700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D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F03CEB43F416468D265F6F1B6BF930" ma:contentTypeVersion="17" ma:contentTypeDescription="Create a new document." ma:contentTypeScope="" ma:versionID="9e7b9dd48b270be82a5690671483c78f">
  <xsd:schema xmlns:xsd="http://www.w3.org/2001/XMLSchema" xmlns:xs="http://www.w3.org/2001/XMLSchema" xmlns:p="http://schemas.microsoft.com/office/2006/metadata/properties" xmlns:ns2="d78d2113-65a5-4361-97f3-da6d213e6f46" xmlns:ns3="def7e2ad-337a-4e07-a84c-344620691281" xmlns:ns4="92c16b9d-8c83-445e-a4f4-1fe3d2f43f13" targetNamespace="http://schemas.microsoft.com/office/2006/metadata/properties" ma:root="true" ma:fieldsID="e7156c23f2d1a3ef2bc88a372448186f" ns2:_="" ns3:_="" ns4:_="">
    <xsd:import namespace="d78d2113-65a5-4361-97f3-da6d213e6f46"/>
    <xsd:import namespace="def7e2ad-337a-4e07-a84c-344620691281"/>
    <xsd:import namespace="92c16b9d-8c83-445e-a4f4-1fe3d2f43f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d2113-65a5-4361-97f3-da6d213e6f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2802cc5-2881-4dd7-9d75-38905e9cf7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7e2ad-337a-4e07-a84c-34462069128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16b9d-8c83-445e-a4f4-1fe3d2f43f13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5ea28913-4f2a-40ac-b043-84d59c69c809}" ma:internalName="TaxCatchAll" ma:showField="CatchAllData" ma:web="def7e2ad-337a-4e07-a84c-3446206912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CF21BCC-5136-4F01-9D82-05F7C04E1D32}"/>
</file>

<file path=customXml/itemProps2.xml><?xml version="1.0" encoding="utf-8"?>
<ds:datastoreItem xmlns:ds="http://schemas.openxmlformats.org/officeDocument/2006/customXml" ds:itemID="{650E7B85-44B8-4064-B6B6-16712B960E3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815</Words>
  <Characters>4648</Characters>
  <Application>Microsoft Office Word</Application>
  <DocSecurity>0</DocSecurity>
  <Lines>38</Lines>
  <Paragraphs>10</Paragraphs>
  <ScaleCrop>false</ScaleCrop>
  <Company/>
  <LinksUpToDate>false</LinksUpToDate>
  <CharactersWithSpaces>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 Austin</dc:creator>
  <cp:keywords/>
  <dc:description/>
  <cp:lastModifiedBy>Caroline Austin</cp:lastModifiedBy>
  <cp:revision>90</cp:revision>
  <dcterms:created xsi:type="dcterms:W3CDTF">2023-10-25T22:58:00Z</dcterms:created>
  <dcterms:modified xsi:type="dcterms:W3CDTF">2023-10-26T03:43:00Z</dcterms:modified>
</cp:coreProperties>
</file>